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6006d60adf665f64ba52b0703713757cdf3e80"/>
      <w:r>
        <w:rPr>
          <w:b/>
        </w:rPr>
        <w:t xml:space="preserve">ПРОТОКОЛ ПРО РЕЗУЛЬТАТИ ЗЕМЕЛЬНИХ ТОРГІВ № LRE001-UA-20240328-111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ЦЕНТРАЛЬН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36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36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734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8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7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20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ІМБЕРІНГ", ЄДРПОУ: 393812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20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3:46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5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8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52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4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5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7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ІМБЕРІНГ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РОБ-С"</w:t>
            </w:r>
          </w:p>
        </w:tc>
        <w:tc>
          <w:p>
            <w:pPr>
              <w:pStyle w:val="Compact"/>
              <w:jc w:val="left"/>
            </w:pPr>
            <w:r>
              <w:t xml:space="preserve">68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7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ХЛІБОРОБ-С", ЄДРПОУ: 394278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425,00 грн (три тисячі чотириста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 095,36 грн (три тисячі дев'яносто п'ять гривень 3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5 404,64 грн (шістдесят п'ять тисяч чотириста чотири гривні 6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Хмел.обл/Понінків. стг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999980334169815000022671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Хмел.обл/Понінків. стг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17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34159812000022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14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ХЛІБОРОБ-С", ЄДРПОУ: 394278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34:04Z</dcterms:created>
  <dcterms:modified xsi:type="dcterms:W3CDTF">2024-05-20T08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